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8"/>
        <w:gridCol w:w="770"/>
        <w:gridCol w:w="1612"/>
        <w:gridCol w:w="282"/>
        <w:gridCol w:w="1351"/>
        <w:gridCol w:w="1537"/>
        <w:gridCol w:w="1085"/>
        <w:gridCol w:w="994"/>
        <w:gridCol w:w="1085"/>
        <w:gridCol w:w="686"/>
      </w:tblGrid>
      <w:tr w:rsidR="00FA2A51" w:rsidRPr="00D873B6" w14:paraId="5554ADA8" w14:textId="77777777" w:rsidTr="008334CF">
        <w:trPr>
          <w:trHeight w:val="421"/>
          <w:jc w:val="center"/>
        </w:trPr>
        <w:tc>
          <w:tcPr>
            <w:tcW w:w="10530" w:type="dxa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7A15D5" w14:textId="700A6C8D" w:rsidR="007152B4" w:rsidRDefault="00522F2F" w:rsidP="00CC5AB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cial Studies Education, </w:t>
            </w:r>
            <w:r w:rsidR="00A87FB1">
              <w:rPr>
                <w:b/>
                <w:sz w:val="28"/>
                <w:szCs w:val="28"/>
                <w:u w:val="single"/>
              </w:rPr>
              <w:t>6-9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DF02FA" w:rsidRPr="007D6DA0">
              <w:rPr>
                <w:b/>
                <w:sz w:val="28"/>
                <w:szCs w:val="28"/>
                <w:u w:val="single"/>
              </w:rPr>
              <w:t>~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B318FA" w:rsidRPr="007D6DA0">
              <w:rPr>
                <w:b/>
                <w:sz w:val="28"/>
                <w:szCs w:val="28"/>
                <w:u w:val="single"/>
              </w:rPr>
              <w:t>MAT</w:t>
            </w:r>
          </w:p>
          <w:p w14:paraId="57A44E17" w14:textId="77777777" w:rsidR="00CA0751" w:rsidRPr="00354A5E" w:rsidRDefault="00CA0751" w:rsidP="00B318FA">
            <w:pPr>
              <w:jc w:val="center"/>
              <w:rPr>
                <w:sz w:val="20"/>
                <w:szCs w:val="20"/>
              </w:rPr>
            </w:pPr>
          </w:p>
        </w:tc>
      </w:tr>
      <w:tr w:rsidR="00CC18F8" w:rsidRPr="007152B4" w14:paraId="46C54BC6" w14:textId="77777777" w:rsidTr="008334CF">
        <w:trPr>
          <w:trHeight w:val="383"/>
          <w:jc w:val="center"/>
        </w:trPr>
        <w:tc>
          <w:tcPr>
            <w:tcW w:w="1128" w:type="dxa"/>
            <w:tcBorders>
              <w:top w:val="single" w:sz="8" w:space="0" w:color="auto"/>
            </w:tcBorders>
            <w:vAlign w:val="center"/>
          </w:tcPr>
          <w:p w14:paraId="2C96F60D" w14:textId="77777777" w:rsidR="00CC18F8" w:rsidRPr="00385BB0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385BB0">
              <w:rPr>
                <w:rFonts w:ascii="Calibri" w:hAnsi="Calibri" w:cs="Calibri"/>
                <w:b/>
                <w:highlight w:val="yellow"/>
              </w:rPr>
              <w:t>Student</w:t>
            </w:r>
          </w:p>
        </w:tc>
        <w:tc>
          <w:tcPr>
            <w:tcW w:w="2664" w:type="dxa"/>
            <w:gridSpan w:val="3"/>
            <w:tcBorders>
              <w:top w:val="single" w:sz="8" w:space="0" w:color="auto"/>
            </w:tcBorders>
            <w:vAlign w:val="center"/>
          </w:tcPr>
          <w:p w14:paraId="366A1967" w14:textId="380BD48B" w:rsidR="00CC18F8" w:rsidRPr="004B4429" w:rsidRDefault="00CC18F8" w:rsidP="00CC18F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351" w:type="dxa"/>
            <w:tcBorders>
              <w:top w:val="single" w:sz="8" w:space="0" w:color="auto"/>
            </w:tcBorders>
            <w:vAlign w:val="center"/>
          </w:tcPr>
          <w:p w14:paraId="1F5D659A" w14:textId="77777777" w:rsidR="00CC18F8" w:rsidRPr="004B4429" w:rsidRDefault="00CC18F8" w:rsidP="00BA4EAB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Banner ID</w:t>
            </w:r>
          </w:p>
        </w:tc>
        <w:tc>
          <w:tcPr>
            <w:tcW w:w="1537" w:type="dxa"/>
            <w:tcBorders>
              <w:top w:val="single" w:sz="8" w:space="0" w:color="auto"/>
            </w:tcBorders>
            <w:vAlign w:val="center"/>
          </w:tcPr>
          <w:p w14:paraId="5D0F8EF9" w14:textId="297094BE" w:rsidR="00CC18F8" w:rsidRPr="004B4429" w:rsidRDefault="002C165D" w:rsidP="00CC18F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40</w:t>
            </w:r>
            <w:r w:rsidR="00076CE3">
              <w:rPr>
                <w:rFonts w:ascii="Calibri" w:hAnsi="Calibri" w:cs="Calibri"/>
                <w:b/>
              </w:rPr>
              <w:t>_______</w:t>
            </w:r>
          </w:p>
        </w:tc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38ECD1FB" w14:textId="1F31E1D6" w:rsidR="00CC18F8" w:rsidRPr="004B4429" w:rsidRDefault="00AC4527" w:rsidP="00CC18F8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</w:rPr>
              <w:t>Brave ID</w:t>
            </w:r>
          </w:p>
        </w:tc>
        <w:tc>
          <w:tcPr>
            <w:tcW w:w="994" w:type="dxa"/>
            <w:tcBorders>
              <w:top w:val="single" w:sz="8" w:space="0" w:color="auto"/>
            </w:tcBorders>
            <w:vAlign w:val="center"/>
          </w:tcPr>
          <w:p w14:paraId="704056C2" w14:textId="5B84E69E" w:rsidR="00CC18F8" w:rsidRPr="004B4429" w:rsidRDefault="00CC18F8" w:rsidP="05964842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6F4D42BD" w14:textId="18F01E16" w:rsidR="00CC18F8" w:rsidRPr="004B4429" w:rsidRDefault="0077476A" w:rsidP="00CC18F8">
            <w:pPr>
              <w:rPr>
                <w:rFonts w:ascii="Calibri" w:hAnsi="Calibri" w:cs="Calibri"/>
                <w:b/>
                <w:i/>
              </w:rPr>
            </w:pPr>
            <w:r w:rsidRPr="0077476A">
              <w:rPr>
                <w:rFonts w:ascii="Calibri" w:hAnsi="Calibri" w:cs="Calibri"/>
                <w:b/>
                <w:sz w:val="20"/>
                <w:szCs w:val="20"/>
              </w:rPr>
              <w:t>Sem Start</w:t>
            </w:r>
          </w:p>
        </w:tc>
        <w:tc>
          <w:tcPr>
            <w:tcW w:w="686" w:type="dxa"/>
            <w:tcBorders>
              <w:top w:val="single" w:sz="8" w:space="0" w:color="auto"/>
            </w:tcBorders>
            <w:vAlign w:val="center"/>
          </w:tcPr>
          <w:p w14:paraId="02064D04" w14:textId="149013F7" w:rsidR="00CC18F8" w:rsidRPr="00171B81" w:rsidRDefault="00CC18F8" w:rsidP="00707C99">
            <w:pPr>
              <w:rPr>
                <w:rFonts w:ascii="Calibri" w:hAnsi="Calibri" w:cs="Calibri"/>
                <w:b/>
              </w:rPr>
            </w:pPr>
          </w:p>
        </w:tc>
      </w:tr>
      <w:tr w:rsidR="005D6DDA" w:rsidRPr="007152B4" w14:paraId="2686715D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BF8F00" w:themeFill="accent4" w:themeFillShade="BF"/>
            <w:vAlign w:val="center"/>
          </w:tcPr>
          <w:p w14:paraId="19F8C30D" w14:textId="52E0AD9F" w:rsidR="005D6DDA" w:rsidRPr="00506E14" w:rsidRDefault="00506E14" w:rsidP="00F614A5">
            <w:pPr>
              <w:jc w:val="both"/>
              <w:rPr>
                <w:rFonts w:ascii="Arial" w:hAnsi="Arial" w:cs="Arial"/>
              </w:rPr>
            </w:pPr>
            <w:r w:rsidRPr="00506E14">
              <w:rPr>
                <w:rFonts w:ascii="Arial" w:hAnsi="Arial" w:cs="Arial"/>
              </w:rPr>
              <w:sym w:font="Wingdings" w:char="F06F"/>
            </w:r>
            <w:r w:rsidRPr="00506E14">
              <w:rPr>
                <w:rFonts w:ascii="Arial" w:hAnsi="Arial" w:cs="Arial"/>
              </w:rPr>
              <w:t xml:space="preserve">Residency  </w:t>
            </w:r>
            <w:r w:rsidRPr="00506E14">
              <w:rPr>
                <w:rFonts w:ascii="Arial" w:hAnsi="Arial" w:cs="Arial"/>
              </w:rPr>
              <w:sym w:font="Wingdings" w:char="F06F"/>
            </w:r>
            <w:r w:rsidRPr="00506E14">
              <w:rPr>
                <w:rFonts w:ascii="Arial" w:hAnsi="Arial" w:cs="Arial"/>
              </w:rPr>
              <w:t>Clinical</w:t>
            </w:r>
          </w:p>
        </w:tc>
        <w:tc>
          <w:tcPr>
            <w:tcW w:w="7020" w:type="dxa"/>
            <w:gridSpan w:val="7"/>
            <w:shd w:val="clear" w:color="auto" w:fill="ACB9CA" w:themeFill="text2" w:themeFillTint="66"/>
            <w:vAlign w:val="center"/>
          </w:tcPr>
          <w:p w14:paraId="775F8536" w14:textId="56EFF6F8" w:rsidR="005D6DDA" w:rsidRPr="00385BB0" w:rsidRDefault="00B8020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A/PSU of Employment _________________________________________</w:t>
            </w:r>
          </w:p>
        </w:tc>
      </w:tr>
      <w:tr w:rsidR="00CA0751" w:rsidRPr="007152B4" w14:paraId="3C0978B5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0EB7C34C" w14:textId="77777777" w:rsidR="00CA0751" w:rsidRPr="00385BB0" w:rsidRDefault="00CA0751" w:rsidP="00F614A5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3ACBEB2A" w14:textId="77777777" w:rsidR="00CA0751" w:rsidRPr="00385BB0" w:rsidRDefault="00E66CB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ducator Cor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5D6DDA" w14:paraId="1473E260" w14:textId="77777777" w:rsidTr="008334CF">
        <w:trPr>
          <w:trHeight w:val="299"/>
          <w:jc w:val="center"/>
        </w:trPr>
        <w:tc>
          <w:tcPr>
            <w:tcW w:w="1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689869" w14:textId="33411672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1ABDA20" w14:textId="77777777" w:rsidR="00E66CB3" w:rsidRPr="00734835" w:rsidRDefault="00CA0751" w:rsidP="00943056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040</w:t>
            </w:r>
          </w:p>
        </w:tc>
        <w:tc>
          <w:tcPr>
            <w:tcW w:w="2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08DBB946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5F5605" w14:textId="77777777" w:rsidR="00E66CB3" w:rsidRPr="00385BB0" w:rsidRDefault="00CA0751" w:rsidP="009675A5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An Introduction to the Basic Tenets of Educatio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5D6DDA" w14:paraId="198B09E6" w14:textId="77777777" w:rsidTr="008334CF">
        <w:trPr>
          <w:trHeight w:val="289"/>
          <w:jc w:val="center"/>
        </w:trPr>
        <w:tc>
          <w:tcPr>
            <w:tcW w:w="1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C0275C" w14:textId="6306D8B9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B2CDE3" w14:textId="5429EC1A" w:rsidR="005D6DDA" w:rsidRPr="00734835" w:rsidRDefault="00CA0751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120</w:t>
            </w:r>
            <w:r w:rsidR="00685146" w:rsidRPr="00734835"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2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109152A9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1CE507" w14:textId="10658B69" w:rsidR="00685146" w:rsidRPr="00E7651B" w:rsidRDefault="005554F6" w:rsidP="00707C99">
            <w:pPr>
              <w:rPr>
                <w:rFonts w:ascii="Calibri" w:hAnsi="Calibri" w:cs="Calibri"/>
                <w:b/>
                <w:bCs/>
              </w:rPr>
            </w:pPr>
            <w:r w:rsidRPr="005554F6">
              <w:rPr>
                <w:rFonts w:ascii="Calibri" w:hAnsi="Calibri" w:cs="Calibri"/>
              </w:rPr>
              <w:t>Advanced Study of Exceptional Childre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B318FA" w:rsidRPr="007152B4" w14:paraId="07018793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0607738E" w14:textId="18B50BB9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66E8CE7F" w14:textId="0EE734D0" w:rsidR="00685146" w:rsidRPr="00734835" w:rsidRDefault="00CA0751" w:rsidP="00464AFA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450</w:t>
            </w:r>
          </w:p>
        </w:tc>
        <w:tc>
          <w:tcPr>
            <w:tcW w:w="282" w:type="dxa"/>
            <w:vAlign w:val="center"/>
          </w:tcPr>
          <w:p w14:paraId="0C46DC05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1573654A" w14:textId="56E1D312" w:rsidR="00B318FA" w:rsidRPr="00385BB0" w:rsidRDefault="005554F6" w:rsidP="00F614A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5554F6">
              <w:rPr>
                <w:rFonts w:ascii="Calibri" w:hAnsi="Calibri" w:cs="Calibri"/>
              </w:rPr>
              <w:t>Curriculum Design and Best Practices</w:t>
            </w:r>
            <w:r w:rsidR="00AB41B7">
              <w:rPr>
                <w:rFonts w:ascii="Calibri" w:hAnsi="Calibri" w:cs="Calibri"/>
              </w:rPr>
              <w:t xml:space="preserve"> </w:t>
            </w:r>
          </w:p>
        </w:tc>
      </w:tr>
      <w:tr w:rsidR="00CA0751" w:rsidRPr="007152B4" w14:paraId="26D221B3" w14:textId="77777777" w:rsidTr="008334CF">
        <w:trPr>
          <w:trHeight w:val="29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427B974C" w14:textId="77777777" w:rsidR="00CA0751" w:rsidRPr="00734835" w:rsidRDefault="00CA0751">
            <w:pPr>
              <w:rPr>
                <w:rFonts w:ascii="Arial Narrow" w:hAnsi="Arial Narrow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1A681AA0" w14:textId="6AD127CE" w:rsidR="00CA0751" w:rsidRPr="00385BB0" w:rsidRDefault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edagogical Expertise (</w:t>
            </w:r>
            <w:r w:rsidR="00E22D32">
              <w:rPr>
                <w:rFonts w:ascii="Calibri" w:hAnsi="Calibri" w:cs="Calibri"/>
                <w:b/>
              </w:rPr>
              <w:t>9</w:t>
            </w:r>
            <w:r>
              <w:rPr>
                <w:rFonts w:ascii="Calibri" w:hAnsi="Calibri" w:cs="Calibri"/>
                <w:b/>
              </w:rPr>
              <w:t xml:space="preserve">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B318FA" w:rsidRPr="007152B4" w14:paraId="1CF39FF5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6663A4FE" w14:textId="79B599D7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17BDA3BB" w14:textId="7F3E75D3" w:rsidR="00B318FA" w:rsidRPr="00734835" w:rsidRDefault="00444FAF" w:rsidP="00486C95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SSE 5100</w:t>
            </w:r>
            <w:r w:rsidR="001A545A" w:rsidRPr="00734835">
              <w:rPr>
                <w:rFonts w:ascii="Arial Narrow" w:hAnsi="Arial Narrow" w:cs="Calibri"/>
              </w:rPr>
              <w:t xml:space="preserve"> </w:t>
            </w:r>
            <w:r w:rsidR="001A545A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(Fall</w:t>
            </w:r>
            <w:r w:rsidR="00402D12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="001A545A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613EEF49" w14:textId="77777777" w:rsidR="00B318FA" w:rsidRPr="00385BB0" w:rsidRDefault="00B318FA" w:rsidP="00486C9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466E9FC2" w14:textId="13E89D67" w:rsidR="00B318FA" w:rsidRPr="001A545A" w:rsidRDefault="001A545A" w:rsidP="00486C95">
            <w:pPr>
              <w:rPr>
                <w:rFonts w:ascii="Calibri" w:hAnsi="Calibri" w:cs="Calibri"/>
              </w:rPr>
            </w:pPr>
            <w:r w:rsidRPr="001A545A">
              <w:rPr>
                <w:rFonts w:ascii="Calibri" w:hAnsi="Calibri" w:cs="Calibri"/>
              </w:rPr>
              <w:t>Introduction to Social Studies Methods</w:t>
            </w:r>
          </w:p>
        </w:tc>
      </w:tr>
      <w:tr w:rsidR="00E22D32" w:rsidRPr="007152B4" w14:paraId="1981C1E3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79DAB6EB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56A8508D" w14:textId="797D70BD" w:rsidR="00E22D32" w:rsidRPr="00734835" w:rsidRDefault="00E22D32" w:rsidP="00E22D32">
            <w:pPr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SSE 5</w:t>
            </w:r>
            <w:r w:rsidR="00402D12">
              <w:rPr>
                <w:rFonts w:ascii="Arial Narrow" w:hAnsi="Arial Narrow" w:cs="Calibri"/>
              </w:rPr>
              <w:t>350</w:t>
            </w:r>
            <w:r w:rsidRPr="00813917">
              <w:rPr>
                <w:rFonts w:ascii="Arial Narrow" w:hAnsi="Arial Narrow" w:cs="Calibri"/>
                <w:i/>
                <w:iCs/>
                <w:sz w:val="28"/>
                <w:szCs w:val="28"/>
              </w:rPr>
              <w:t xml:space="preserve"> </w:t>
            </w:r>
            <w:r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(Spring</w:t>
            </w:r>
            <w:r w:rsidR="00402D12"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122722BE" w14:textId="1F069EA6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026C8D9F" w14:textId="5C00FE20" w:rsidR="00E22D32" w:rsidRPr="001A545A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riculum Design for Social Studies</w:t>
            </w:r>
          </w:p>
        </w:tc>
      </w:tr>
      <w:tr w:rsidR="00E22D32" w:rsidRPr="007152B4" w14:paraId="5FDF2B52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494C429C" w14:textId="46DBC2AB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0DA434E4" w14:textId="766A7196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SSE 5500 </w:t>
            </w:r>
            <w:r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(Fall</w:t>
            </w:r>
            <w:r w:rsidR="00402D12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6F8DB69D" w14:textId="00CE86EC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AA3902F" w14:textId="0E1ABF70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in Social Studies</w:t>
            </w:r>
          </w:p>
        </w:tc>
      </w:tr>
      <w:tr w:rsidR="00E22D32" w:rsidRPr="007152B4" w14:paraId="1AF79578" w14:textId="77777777" w:rsidTr="008334CF">
        <w:trPr>
          <w:trHeight w:val="29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4ECF3F53" w14:textId="77777777" w:rsidR="00E22D32" w:rsidRPr="00734835" w:rsidRDefault="00E22D32" w:rsidP="00E22D32">
            <w:pPr>
              <w:rPr>
                <w:rFonts w:ascii="Arial Narrow" w:hAnsi="Arial Narrow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7FBD4471" w14:textId="15D3D52D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  <w:r w:rsidRPr="005554F6">
              <w:rPr>
                <w:rFonts w:ascii="Calibri" w:hAnsi="Calibri" w:cs="Calibri"/>
                <w:b/>
              </w:rPr>
              <w:t>Acad</w:t>
            </w:r>
            <w:r>
              <w:rPr>
                <w:rFonts w:ascii="Calibri" w:hAnsi="Calibri" w:cs="Calibri"/>
                <w:b/>
              </w:rPr>
              <w:t>emic Content Electives (9 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E22D32" w:rsidRPr="007152B4" w14:paraId="24D094C4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272DDE28" w14:textId="4CE1364C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shd w:val="clear" w:color="auto" w:fill="auto"/>
            <w:vAlign w:val="center"/>
          </w:tcPr>
          <w:p w14:paraId="25B07BE6" w14:textId="14E1BD99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HST 5000 </w:t>
            </w:r>
            <w:r w:rsidR="00813917"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(Spring only)</w:t>
            </w:r>
          </w:p>
        </w:tc>
        <w:tc>
          <w:tcPr>
            <w:tcW w:w="282" w:type="dxa"/>
            <w:vAlign w:val="center"/>
          </w:tcPr>
          <w:p w14:paraId="7E8DF873" w14:textId="1987F6BB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7814213" w14:textId="10111A09" w:rsidR="00E22D32" w:rsidRPr="00D46D07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istorical Methods</w:t>
            </w:r>
          </w:p>
        </w:tc>
      </w:tr>
      <w:tr w:rsidR="00E22D32" w:rsidRPr="007152B4" w14:paraId="46FE30BC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70E7F014" w14:textId="76ECE33D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0CF2170B" w14:textId="376766DB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HST 5400 </w:t>
            </w:r>
            <w:r w:rsidR="00813917">
              <w:rPr>
                <w:rFonts w:ascii="Arial Narrow" w:hAnsi="Arial Narrow" w:cs="Calibri"/>
              </w:rPr>
              <w:t>or HST 5740</w:t>
            </w:r>
          </w:p>
        </w:tc>
        <w:tc>
          <w:tcPr>
            <w:tcW w:w="282" w:type="dxa"/>
            <w:vAlign w:val="center"/>
          </w:tcPr>
          <w:p w14:paraId="3E6ACA80" w14:textId="297FED7D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1E7719C" w14:textId="2BC6AFC0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mes in World History</w:t>
            </w:r>
          </w:p>
        </w:tc>
      </w:tr>
      <w:tr w:rsidR="00E22D32" w:rsidRPr="007152B4" w14:paraId="64D9065D" w14:textId="77777777" w:rsidTr="008334CF">
        <w:trPr>
          <w:trHeight w:val="299"/>
          <w:jc w:val="center"/>
        </w:trPr>
        <w:tc>
          <w:tcPr>
            <w:tcW w:w="1128" w:type="dxa"/>
            <w:vAlign w:val="center"/>
          </w:tcPr>
          <w:p w14:paraId="5107A767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2DADF648" w14:textId="1A0BE285" w:rsidR="00E22D32" w:rsidRPr="00756BB8" w:rsidRDefault="00E22D32" w:rsidP="00E22D32">
            <w:pPr>
              <w:rPr>
                <w:rFonts w:ascii="Arial Narrow" w:hAnsi="Arial Narrow" w:cs="Calibri"/>
              </w:rPr>
            </w:pPr>
            <w:r w:rsidRPr="00756BB8">
              <w:rPr>
                <w:rFonts w:ascii="Arial Narrow" w:hAnsi="Arial Narrow" w:cs="Calibri"/>
              </w:rPr>
              <w:t>SOC 5020</w:t>
            </w:r>
            <w:r w:rsidR="00726F20">
              <w:rPr>
                <w:rFonts w:ascii="Arial Narrow" w:hAnsi="Arial Narrow" w:cs="Calibri"/>
              </w:rPr>
              <w:t xml:space="preserve"> or SSE 5820</w:t>
            </w:r>
          </w:p>
        </w:tc>
        <w:tc>
          <w:tcPr>
            <w:tcW w:w="282" w:type="dxa"/>
            <w:vAlign w:val="center"/>
          </w:tcPr>
          <w:p w14:paraId="05CDF629" w14:textId="42B8E2F0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496939BE" w14:textId="49E6E6E8" w:rsidR="00E22D32" w:rsidRDefault="00E22D32" w:rsidP="00E22D3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lang w:val="en"/>
              </w:rPr>
            </w:pPr>
            <w:r>
              <w:rPr>
                <w:rFonts w:ascii="Calibri" w:hAnsi="Calibri" w:cs="Calibri"/>
                <w:color w:val="000000"/>
                <w:lang w:val="en"/>
              </w:rPr>
              <w:t>Advanced Elective in the Social Studies</w:t>
            </w:r>
          </w:p>
        </w:tc>
      </w:tr>
      <w:tr w:rsidR="00E22D32" w:rsidRPr="007152B4" w14:paraId="37E2E9BA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20A06594" w14:textId="71206941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4465AAF8" w14:textId="372DD161" w:rsidR="00E22D32" w:rsidRPr="00CD633F" w:rsidRDefault="00CD633F" w:rsidP="00E22D32">
            <w:pPr>
              <w:rPr>
                <w:rFonts w:ascii="Arial Narrow" w:hAnsi="Arial Narrow" w:cs="Calibri"/>
                <w:i/>
                <w:iCs/>
              </w:rPr>
            </w:pPr>
            <w:r w:rsidRPr="00CD633F">
              <w:rPr>
                <w:rFonts w:ascii="Arial Narrow" w:hAnsi="Arial Narrow" w:cs="Calibri"/>
                <w:i/>
                <w:iCs/>
              </w:rPr>
              <w:t>Content perquisites</w:t>
            </w:r>
          </w:p>
        </w:tc>
        <w:tc>
          <w:tcPr>
            <w:tcW w:w="282" w:type="dxa"/>
            <w:vAlign w:val="center"/>
          </w:tcPr>
          <w:p w14:paraId="0B5CBB85" w14:textId="5570393E" w:rsidR="00E22D32" w:rsidRPr="00CD633F" w:rsidRDefault="00E22D32" w:rsidP="00E22D32">
            <w:pPr>
              <w:jc w:val="center"/>
              <w:rPr>
                <w:rFonts w:ascii="Calibri" w:hAnsi="Calibri" w:cs="Calibri"/>
                <w:i/>
                <w:iCs/>
              </w:rPr>
            </w:pPr>
          </w:p>
        </w:tc>
        <w:tc>
          <w:tcPr>
            <w:tcW w:w="6738" w:type="dxa"/>
            <w:gridSpan w:val="6"/>
            <w:vAlign w:val="center"/>
          </w:tcPr>
          <w:p w14:paraId="7F92A578" w14:textId="48612E57" w:rsidR="00E22D32" w:rsidRPr="00CD633F" w:rsidRDefault="00CD633F" w:rsidP="00E22D3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color w:val="000000"/>
                <w:lang w:val="en"/>
              </w:rPr>
            </w:pPr>
            <w:r w:rsidRPr="00CD633F">
              <w:rPr>
                <w:rFonts w:ascii="Calibri" w:hAnsi="Calibri" w:cs="Calibri"/>
                <w:i/>
                <w:iCs/>
                <w:color w:val="000000"/>
                <w:lang w:val="en"/>
              </w:rPr>
              <w:t>Provisions as articulated at admission</w:t>
            </w:r>
          </w:p>
        </w:tc>
      </w:tr>
      <w:tr w:rsidR="00E22D32" w:rsidRPr="007152B4" w14:paraId="4813370D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172D453C" w14:textId="77777777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3EC5DF45" w14:textId="06853753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Internship (3 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E22D32" w:rsidRPr="007152B4" w14:paraId="41BE1CAC" w14:textId="77777777" w:rsidTr="008334CF">
        <w:trPr>
          <w:trHeight w:val="299"/>
          <w:jc w:val="center"/>
        </w:trPr>
        <w:tc>
          <w:tcPr>
            <w:tcW w:w="1128" w:type="dxa"/>
            <w:vAlign w:val="center"/>
          </w:tcPr>
          <w:p w14:paraId="2433D786" w14:textId="78D68EFF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73DFF56F" w14:textId="0D51604B" w:rsidR="00E22D32" w:rsidRPr="00734835" w:rsidRDefault="00E22D32" w:rsidP="00E22D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SSE 5810</w:t>
            </w:r>
          </w:p>
        </w:tc>
        <w:tc>
          <w:tcPr>
            <w:tcW w:w="282" w:type="dxa"/>
            <w:vAlign w:val="center"/>
          </w:tcPr>
          <w:p w14:paraId="71D7A7A5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79475CC0" w14:textId="2E73C710" w:rsidR="00E22D32" w:rsidRPr="00D46D07" w:rsidRDefault="00E22D32" w:rsidP="00E22D32">
            <w:pPr>
              <w:rPr>
                <w:rFonts w:ascii="Calibri" w:hAnsi="Calibri" w:cs="Calibri"/>
              </w:rPr>
            </w:pPr>
            <w:r w:rsidRPr="00CD2904">
              <w:rPr>
                <w:rFonts w:ascii="Calibri" w:hAnsi="Calibri" w:cs="Calibri"/>
              </w:rPr>
              <w:t>Internship: Full semester student teaching/</w:t>
            </w:r>
            <w:r>
              <w:rPr>
                <w:rFonts w:ascii="Calibri" w:hAnsi="Calibri" w:cs="Calibri"/>
              </w:rPr>
              <w:t>Residency internship</w:t>
            </w:r>
          </w:p>
        </w:tc>
      </w:tr>
      <w:tr w:rsidR="00E22D32" w:rsidRPr="007152B4" w14:paraId="17A445AC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355ED41E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11FC5061" w14:textId="59D87B67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</w:t>
            </w:r>
            <w:r w:rsidRPr="00ED4E7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E</w:t>
            </w:r>
            <w:r w:rsidRPr="00ED4E7E">
              <w:rPr>
                <w:rFonts w:ascii="Calibri" w:hAnsi="Calibri" w:cs="Calibri"/>
              </w:rPr>
              <w:t>dTPA portfolio as part of initial licensure</w:t>
            </w:r>
            <w:r>
              <w:rPr>
                <w:rFonts w:ascii="Calibri" w:hAnsi="Calibri" w:cs="Calibri"/>
              </w:rPr>
              <w:t xml:space="preserve"> (minimum score 40)</w:t>
            </w:r>
          </w:p>
        </w:tc>
      </w:tr>
      <w:tr w:rsidR="00E22D32" w:rsidRPr="007152B4" w14:paraId="4121401D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1411A650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042601D7" w14:textId="2E084CD0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 Praxis 2: Social Studies content (508</w:t>
            </w:r>
            <w:r w:rsidR="000847D8">
              <w:rPr>
                <w:rFonts w:ascii="Calibri" w:hAnsi="Calibri" w:cs="Calibri"/>
              </w:rPr>
              <w:t>9</w:t>
            </w:r>
            <w:r>
              <w:rPr>
                <w:rFonts w:ascii="Calibri" w:hAnsi="Calibri" w:cs="Calibri"/>
              </w:rPr>
              <w:t>) exam (minimum score 1</w:t>
            </w:r>
            <w:r w:rsidR="000847D8">
              <w:rPr>
                <w:rFonts w:ascii="Calibri" w:hAnsi="Calibri" w:cs="Calibri"/>
              </w:rPr>
              <w:t>49</w:t>
            </w:r>
            <w:r>
              <w:rPr>
                <w:rFonts w:ascii="Calibri" w:hAnsi="Calibri" w:cs="Calibri"/>
              </w:rPr>
              <w:t>)</w:t>
            </w:r>
          </w:p>
        </w:tc>
      </w:tr>
      <w:tr w:rsidR="00E22D32" w:rsidRPr="007152B4" w14:paraId="76A7A798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33A57C6A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6EA2CD37" w14:textId="4E0095A5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mpletion of SOE Requirements: Dispositions, Field Experience, </w:t>
            </w:r>
            <w:r w:rsidR="009601B3">
              <w:rPr>
                <w:rFonts w:ascii="Calibri" w:hAnsi="Calibri" w:cs="Calibri"/>
              </w:rPr>
              <w:t>documentation, etc.</w:t>
            </w:r>
          </w:p>
        </w:tc>
      </w:tr>
      <w:tr w:rsidR="00E22D32" w:rsidRPr="007152B4" w14:paraId="1E95A71B" w14:textId="77777777" w:rsidTr="008334CF">
        <w:trPr>
          <w:trHeight w:val="299"/>
          <w:jc w:val="center"/>
        </w:trPr>
        <w:tc>
          <w:tcPr>
            <w:tcW w:w="1898" w:type="dxa"/>
            <w:gridSpan w:val="2"/>
            <w:vAlign w:val="center"/>
          </w:tcPr>
          <w:p w14:paraId="18D572B9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4F9EEA77" w14:textId="06F599E9" w:rsidR="00E22D32" w:rsidRDefault="004D3C86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monstrated Proficiency on all NCPTS</w:t>
            </w:r>
          </w:p>
        </w:tc>
      </w:tr>
      <w:tr w:rsidR="00E22D32" w:rsidRPr="007152B4" w14:paraId="74A015FB" w14:textId="77777777" w:rsidTr="008334CF">
        <w:trPr>
          <w:trHeight w:val="578"/>
          <w:jc w:val="center"/>
        </w:trPr>
        <w:tc>
          <w:tcPr>
            <w:tcW w:w="1898" w:type="dxa"/>
            <w:gridSpan w:val="2"/>
            <w:vAlign w:val="center"/>
          </w:tcPr>
          <w:p w14:paraId="6E388269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08EFDA8D" w14:textId="6B981449" w:rsidR="00E22D32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ication for Graduation (October 1</w:t>
            </w:r>
            <w:r w:rsidRPr="00031478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for Spring Graduation) (March 1</w:t>
            </w:r>
            <w:r w:rsidRPr="00031478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for Summer/Fall Graduation) </w:t>
            </w:r>
          </w:p>
        </w:tc>
      </w:tr>
      <w:tr w:rsidR="00E22D32" w:rsidRPr="007152B4" w14:paraId="2D080201" w14:textId="77777777" w:rsidTr="008334CF">
        <w:trPr>
          <w:trHeight w:val="507"/>
          <w:jc w:val="center"/>
        </w:trPr>
        <w:tc>
          <w:tcPr>
            <w:tcW w:w="3792" w:type="dxa"/>
            <w:gridSpan w:val="4"/>
          </w:tcPr>
          <w:p w14:paraId="6B0254AC" w14:textId="77777777" w:rsidR="00E22D32" w:rsidRDefault="00E22D32" w:rsidP="00506E14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b/>
                <w:bCs/>
              </w:rPr>
              <w:t>Total</w:t>
            </w:r>
            <w:r w:rsidRPr="005554F6">
              <w:rPr>
                <w:rFonts w:ascii="Calibri" w:hAnsi="Calibri" w:cs="Calibri"/>
              </w:rPr>
              <w:t>: 3</w:t>
            </w:r>
            <w:r>
              <w:rPr>
                <w:rFonts w:ascii="Calibri" w:hAnsi="Calibri" w:cs="Calibri"/>
              </w:rPr>
              <w:t>0</w:t>
            </w:r>
            <w:r w:rsidRPr="005554F6">
              <w:rPr>
                <w:rFonts w:ascii="Calibri" w:hAnsi="Calibri" w:cs="Calibri"/>
              </w:rPr>
              <w:t xml:space="preserve"> Sem</w:t>
            </w:r>
            <w:r>
              <w:rPr>
                <w:rFonts w:ascii="Calibri" w:hAnsi="Calibri" w:cs="Calibri"/>
              </w:rPr>
              <w:t>ester</w:t>
            </w:r>
            <w:r w:rsidRPr="005554F6">
              <w:rPr>
                <w:rFonts w:ascii="Calibri" w:hAnsi="Calibri" w:cs="Calibri"/>
              </w:rPr>
              <w:t xml:space="preserve"> H</w:t>
            </w:r>
            <w:r>
              <w:rPr>
                <w:rFonts w:ascii="Calibri" w:hAnsi="Calibri" w:cs="Calibri"/>
              </w:rPr>
              <w:t>ours minimum</w:t>
            </w:r>
          </w:p>
          <w:p w14:paraId="21FD792C" w14:textId="77777777" w:rsidR="008A0834" w:rsidRPr="008A0834" w:rsidRDefault="008A0834" w:rsidP="008A0834">
            <w:pPr>
              <w:rPr>
                <w:rFonts w:ascii="Calibri" w:hAnsi="Calibri" w:cs="Calibri"/>
              </w:rPr>
            </w:pPr>
          </w:p>
          <w:p w14:paraId="6B19B851" w14:textId="77777777" w:rsidR="008A0834" w:rsidRDefault="008A0834" w:rsidP="008A0834">
            <w:pPr>
              <w:rPr>
                <w:rFonts w:ascii="Calibri" w:hAnsi="Calibri" w:cs="Calibri"/>
              </w:rPr>
            </w:pPr>
          </w:p>
          <w:p w14:paraId="2CE7DE34" w14:textId="54C0EB84" w:rsidR="008A0834" w:rsidRPr="008A0834" w:rsidRDefault="008A0834" w:rsidP="008A0834">
            <w:pPr>
              <w:tabs>
                <w:tab w:val="left" w:pos="1155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ab/>
            </w:r>
          </w:p>
        </w:tc>
        <w:tc>
          <w:tcPr>
            <w:tcW w:w="4967" w:type="dxa"/>
            <w:gridSpan w:val="4"/>
            <w:vAlign w:val="center"/>
          </w:tcPr>
          <w:p w14:paraId="093FB2BA" w14:textId="47A5FB94" w:rsidR="00E22D32" w:rsidRPr="00BA4EAB" w:rsidRDefault="00E22D32" w:rsidP="00E22D32">
            <w:pPr>
              <w:rPr>
                <w:rFonts w:ascii="Calibri" w:hAnsi="Calibri" w:cs="Calibri"/>
              </w:rPr>
            </w:pPr>
            <w:r w:rsidRPr="00BA4EAB">
              <w:rPr>
                <w:rFonts w:ascii="Calibri" w:hAnsi="Calibri" w:cs="Calibri"/>
              </w:rPr>
              <w:t>Notes:</w:t>
            </w:r>
          </w:p>
          <w:p w14:paraId="3A533594" w14:textId="77777777" w:rsidR="00E22D32" w:rsidRDefault="00E22D32" w:rsidP="00E22D32">
            <w:pPr>
              <w:rPr>
                <w:rFonts w:ascii="Calibri" w:hAnsi="Calibri" w:cs="Calibri"/>
              </w:rPr>
            </w:pPr>
          </w:p>
          <w:p w14:paraId="253B43E3" w14:textId="77777777" w:rsidR="00E22D32" w:rsidRDefault="00E22D32" w:rsidP="00E22D32">
            <w:pPr>
              <w:rPr>
                <w:rFonts w:ascii="Calibri" w:hAnsi="Calibri" w:cs="Calibri"/>
              </w:rPr>
            </w:pPr>
          </w:p>
          <w:p w14:paraId="6DA81C20" w14:textId="77777777" w:rsidR="00E22D32" w:rsidRPr="00385BB0" w:rsidRDefault="00E22D32" w:rsidP="00E22D32">
            <w:pPr>
              <w:rPr>
                <w:rFonts w:ascii="Calibri" w:hAnsi="Calibri" w:cs="Calibri"/>
              </w:rPr>
            </w:pPr>
          </w:p>
        </w:tc>
        <w:tc>
          <w:tcPr>
            <w:tcW w:w="1771" w:type="dxa"/>
            <w:gridSpan w:val="2"/>
            <w:shd w:val="clear" w:color="auto" w:fill="95B3D7"/>
          </w:tcPr>
          <w:p w14:paraId="654BEE76" w14:textId="6FB253ED" w:rsidR="00E22D32" w:rsidRPr="00385BB0" w:rsidRDefault="00E22D32" w:rsidP="00506E14">
            <w:pPr>
              <w:jc w:val="center"/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 xml:space="preserve">Projected </w:t>
            </w:r>
            <w:r w:rsidRPr="00385BB0">
              <w:rPr>
                <w:rFonts w:ascii="Calibri" w:hAnsi="Calibri" w:cs="Calibri"/>
                <w:b/>
                <w:i/>
              </w:rPr>
              <w:t>Internship Semester:</w:t>
            </w:r>
            <w:r>
              <w:rPr>
                <w:rFonts w:ascii="Calibri" w:hAnsi="Calibri" w:cs="Calibri"/>
                <w:b/>
                <w:i/>
              </w:rPr>
              <w:t xml:space="preserve"> ___________</w:t>
            </w:r>
          </w:p>
        </w:tc>
      </w:tr>
    </w:tbl>
    <w:p w14:paraId="40C71008" w14:textId="77777777" w:rsidR="00506E14" w:rsidRPr="00506E14" w:rsidRDefault="00506E14" w:rsidP="00506E14">
      <w:pPr>
        <w:spacing w:before="240" w:after="240"/>
        <w:jc w:val="center"/>
        <w:rPr>
          <w:rFonts w:ascii="Verdana" w:hAnsi="Verdana"/>
          <w:b/>
          <w:bCs/>
          <w:u w:val="double"/>
        </w:rPr>
      </w:pPr>
      <w:r w:rsidRPr="00506E14">
        <w:rPr>
          <w:rFonts w:ascii="Verdana" w:hAnsi="Verdana"/>
          <w:b/>
          <w:bCs/>
          <w:u w:val="double"/>
        </w:rPr>
        <w:t>Semesterly Progress Tracking</w:t>
      </w:r>
    </w:p>
    <w:tbl>
      <w:tblPr>
        <w:tblStyle w:val="TableGrid"/>
        <w:tblW w:w="9360" w:type="dxa"/>
        <w:tblInd w:w="535" w:type="dxa"/>
        <w:tblLook w:val="04A0" w:firstRow="1" w:lastRow="0" w:firstColumn="1" w:lastColumn="0" w:noHBand="0" w:noVBand="1"/>
      </w:tblPr>
      <w:tblGrid>
        <w:gridCol w:w="1530"/>
        <w:gridCol w:w="3240"/>
        <w:gridCol w:w="4590"/>
      </w:tblGrid>
      <w:tr w:rsidR="00506E14" w14:paraId="567BE3C6" w14:textId="77777777" w:rsidTr="002D3388">
        <w:tc>
          <w:tcPr>
            <w:tcW w:w="1530" w:type="dxa"/>
            <w:shd w:val="clear" w:color="auto" w:fill="D9D9D9" w:themeFill="background1" w:themeFillShade="D9"/>
          </w:tcPr>
          <w:p w14:paraId="2FBEE8BC" w14:textId="77777777" w:rsidR="00506E14" w:rsidRPr="00C50BDB" w:rsidRDefault="00506E14" w:rsidP="002D3388">
            <w:pPr>
              <w:jc w:val="center"/>
              <w:rPr>
                <w:rFonts w:ascii="Verdana" w:hAnsi="Verdana"/>
                <w:b/>
                <w:bCs/>
              </w:rPr>
            </w:pPr>
            <w:r w:rsidRPr="00C50BDB">
              <w:rPr>
                <w:rFonts w:ascii="Verdana" w:hAnsi="Verdana"/>
                <w:b/>
                <w:bCs/>
              </w:rPr>
              <w:t>Semester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9F3485E" w14:textId="77777777" w:rsidR="00506E14" w:rsidRPr="00C50BDB" w:rsidRDefault="00506E14" w:rsidP="002D3388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Dispositions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152C1059" w14:textId="713B2D70" w:rsidR="00506E14" w:rsidRPr="00C50BDB" w:rsidRDefault="0077476A" w:rsidP="002D3388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Notes</w:t>
            </w:r>
          </w:p>
        </w:tc>
      </w:tr>
      <w:tr w:rsidR="00506E14" w14:paraId="0B034DC6" w14:textId="77777777" w:rsidTr="002D3388">
        <w:tc>
          <w:tcPr>
            <w:tcW w:w="1530" w:type="dxa"/>
          </w:tcPr>
          <w:p w14:paraId="69DDFAA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3E666DD" w14:textId="77777777" w:rsidR="00506E14" w:rsidRPr="00783562" w:rsidRDefault="00506E14" w:rsidP="002D3388">
            <w:pPr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3904DF9D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43EFCAB8" w14:textId="77777777" w:rsidTr="002D3388">
        <w:tc>
          <w:tcPr>
            <w:tcW w:w="1530" w:type="dxa"/>
          </w:tcPr>
          <w:p w14:paraId="18CB6033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4D365201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37F4C329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7D44C5F0" w14:textId="77777777" w:rsidTr="002D3388">
        <w:tc>
          <w:tcPr>
            <w:tcW w:w="1530" w:type="dxa"/>
          </w:tcPr>
          <w:p w14:paraId="6140D1FA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EC45B8F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DF93A78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07814546" w14:textId="77777777" w:rsidTr="002D3388">
        <w:tc>
          <w:tcPr>
            <w:tcW w:w="1530" w:type="dxa"/>
          </w:tcPr>
          <w:p w14:paraId="526A78CE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59A950F9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4F944E00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311C79C2" w14:textId="77777777" w:rsidTr="002D3388">
        <w:tc>
          <w:tcPr>
            <w:tcW w:w="1530" w:type="dxa"/>
          </w:tcPr>
          <w:p w14:paraId="054B37C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31A8246A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A89BCC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092EFCD2" w14:textId="77777777" w:rsidTr="002D3388">
        <w:tc>
          <w:tcPr>
            <w:tcW w:w="1530" w:type="dxa"/>
          </w:tcPr>
          <w:p w14:paraId="2C77E24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E31106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0B4FA30E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</w:tbl>
    <w:p w14:paraId="61C91F2E" w14:textId="77777777" w:rsidR="00506E14" w:rsidRDefault="00506E14" w:rsidP="00506E14">
      <w:pPr>
        <w:rPr>
          <w:sz w:val="18"/>
          <w:szCs w:val="18"/>
        </w:rPr>
      </w:pPr>
    </w:p>
    <w:p w14:paraId="53215502" w14:textId="3D2B5FD9" w:rsidR="00506E14" w:rsidRPr="0077476A" w:rsidRDefault="00506E14" w:rsidP="0077476A">
      <w:pPr>
        <w:ind w:left="630"/>
        <w:rPr>
          <w:sz w:val="18"/>
          <w:szCs w:val="18"/>
        </w:rPr>
      </w:pPr>
      <w:r>
        <w:rPr>
          <w:sz w:val="18"/>
          <w:szCs w:val="18"/>
        </w:rPr>
        <w:t xml:space="preserve">*IF status is unsatisfactory, the reason must be noted in the Status column. Unsatisfactory progress can result from (but are not limited to) issues in any of the following areas: quality of coursework, meeting deadlines, attendance, communicating with advisors, attending advising appointments, attitude, cooperativeness, appreciation of diversity, demonstrating areas of need in the professional teaching standards, and/or scoring a zero on any criteria on the EDA. </w:t>
      </w:r>
    </w:p>
    <w:sectPr w:rsidR="00506E14" w:rsidRPr="0077476A" w:rsidSect="00190C3B">
      <w:headerReference w:type="default" r:id="rId7"/>
      <w:headerReference w:type="first" r:id="rId8"/>
      <w:pgSz w:w="12240" w:h="15840"/>
      <w:pgMar w:top="576" w:right="720" w:bottom="81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84500" w14:textId="77777777" w:rsidR="0054740E" w:rsidRDefault="0054740E">
      <w:r>
        <w:separator/>
      </w:r>
    </w:p>
  </w:endnote>
  <w:endnote w:type="continuationSeparator" w:id="0">
    <w:p w14:paraId="03C0069C" w14:textId="77777777" w:rsidR="0054740E" w:rsidRDefault="00547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976EC" w14:textId="77777777" w:rsidR="0054740E" w:rsidRDefault="0054740E">
      <w:r>
        <w:separator/>
      </w:r>
    </w:p>
  </w:footnote>
  <w:footnote w:type="continuationSeparator" w:id="0">
    <w:p w14:paraId="1E144830" w14:textId="77777777" w:rsidR="0054740E" w:rsidRDefault="005474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42B5D" w14:textId="72035D09" w:rsidR="00547AA4" w:rsidRPr="00354A5E" w:rsidRDefault="00076CE3">
    <w:pPr>
      <w:pStyle w:val="Head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Adapted 06/01/2021</w:t>
    </w:r>
    <w:r w:rsidR="00247396">
      <w:rPr>
        <w:rFonts w:ascii="Times New Roman" w:hAnsi="Times New Roman"/>
        <w:sz w:val="20"/>
        <w:szCs w:val="20"/>
      </w:rPr>
      <w:t xml:space="preserve"> </w:t>
    </w:r>
    <w:r w:rsidR="00BD6CBE">
      <w:rPr>
        <w:rFonts w:ascii="Times New Roman" w:hAnsi="Times New Roman"/>
        <w:sz w:val="20"/>
        <w:szCs w:val="20"/>
      </w:rPr>
      <w:tab/>
      <w:t xml:space="preserve">                                         </w:t>
    </w:r>
    <w:r w:rsidR="00344265">
      <w:rPr>
        <w:rFonts w:ascii="Times New Roman" w:hAnsi="Times New Roman"/>
        <w:sz w:val="20"/>
        <w:szCs w:val="20"/>
      </w:rPr>
      <w:t xml:space="preserve">                              </w:t>
    </w:r>
    <w:r w:rsidR="00BD6CBE" w:rsidRPr="00BD6CBE">
      <w:rPr>
        <w:rFonts w:ascii="Times New Roman" w:hAnsi="Times New Roman"/>
        <w:sz w:val="28"/>
        <w:szCs w:val="28"/>
      </w:rPr>
      <w:t>Admission Data &amp; Progress Tracking</w:t>
    </w:r>
  </w:p>
  <w:p w14:paraId="7F6066BF" w14:textId="77777777" w:rsidR="00547AA4" w:rsidRDefault="00547A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8C356" w14:textId="66D1C24F" w:rsidR="00427C45" w:rsidRDefault="00B80203" w:rsidP="00190C3B">
    <w:r>
      <w:rPr>
        <w:i/>
        <w:iCs/>
        <w:sz w:val="20"/>
        <w:szCs w:val="20"/>
      </w:rPr>
      <w:t xml:space="preserve">Updated </w:t>
    </w:r>
    <w:r w:rsidR="00402D12">
      <w:rPr>
        <w:i/>
        <w:iCs/>
        <w:sz w:val="20"/>
        <w:szCs w:val="20"/>
      </w:rPr>
      <w:t>5.3.2023</w:t>
    </w:r>
    <w:r w:rsidR="00190C3B">
      <w:rPr>
        <w:i/>
        <w:iCs/>
        <w:sz w:val="20"/>
        <w:szCs w:val="20"/>
      </w:rPr>
      <w:t xml:space="preserve">                      </w:t>
    </w:r>
    <w:r w:rsidR="00344265" w:rsidRPr="00190C3B">
      <w:rPr>
        <w:sz w:val="20"/>
        <w:szCs w:val="20"/>
      </w:rPr>
      <w:t xml:space="preserve"> </w:t>
    </w:r>
    <w:r w:rsidR="00CC5ABB">
      <w:rPr>
        <w:sz w:val="20"/>
        <w:szCs w:val="20"/>
      </w:rPr>
      <w:t xml:space="preserve">         </w:t>
    </w:r>
    <w:r w:rsidR="00190C3B" w:rsidRPr="00190C3B">
      <w:rPr>
        <w:b/>
        <w:i/>
        <w:iCs/>
        <w:sz w:val="28"/>
        <w:szCs w:val="28"/>
      </w:rPr>
      <w:t>UNCP</w:t>
    </w:r>
    <w:r>
      <w:rPr>
        <w:b/>
        <w:i/>
        <w:iCs/>
        <w:sz w:val="28"/>
        <w:szCs w:val="28"/>
      </w:rPr>
      <w:t>SSE</w:t>
    </w:r>
    <w:r w:rsidR="00CC5ABB">
      <w:rPr>
        <w:b/>
        <w:i/>
        <w:iCs/>
        <w:sz w:val="28"/>
        <w:szCs w:val="28"/>
      </w:rPr>
      <w:t xml:space="preserve"> </w:t>
    </w:r>
    <w:r w:rsidR="00D6016E">
      <w:rPr>
        <w:b/>
        <w:i/>
        <w:iCs/>
        <w:sz w:val="28"/>
        <w:szCs w:val="28"/>
      </w:rPr>
      <w:t xml:space="preserve">MAT </w:t>
    </w:r>
    <w:r w:rsidR="00190C3B" w:rsidRPr="00190C3B">
      <w:rPr>
        <w:b/>
        <w:i/>
        <w:iCs/>
        <w:sz w:val="28"/>
        <w:szCs w:val="28"/>
      </w:rPr>
      <w:t>Advis</w:t>
    </w:r>
    <w:r w:rsidR="00D6016E">
      <w:rPr>
        <w:b/>
        <w:i/>
        <w:iCs/>
        <w:sz w:val="28"/>
        <w:szCs w:val="28"/>
      </w:rPr>
      <w:t>ing</w:t>
    </w:r>
    <w:r w:rsidR="00190C3B" w:rsidRPr="00190C3B">
      <w:rPr>
        <w:b/>
        <w:i/>
        <w:iCs/>
        <w:sz w:val="28"/>
        <w:szCs w:val="28"/>
      </w:rPr>
      <w:t xml:space="preserve"> </w:t>
    </w:r>
    <w:r w:rsidR="00D6016E">
      <w:rPr>
        <w:b/>
        <w:i/>
        <w:iCs/>
        <w:sz w:val="28"/>
        <w:szCs w:val="28"/>
      </w:rPr>
      <w:t>Checklist</w:t>
    </w:r>
    <w:r w:rsidR="00190C3B" w:rsidRPr="00190C3B">
      <w:rPr>
        <w:b/>
        <w:i/>
        <w:iCs/>
        <w:sz w:val="28"/>
        <w:szCs w:val="28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C16C8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EF172D"/>
    <w:multiLevelType w:val="hybridMultilevel"/>
    <w:tmpl w:val="8F2CF4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A0B1E"/>
    <w:multiLevelType w:val="multilevel"/>
    <w:tmpl w:val="41DC0B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805313922">
    <w:abstractNumId w:val="1"/>
  </w:num>
  <w:num w:numId="2" w16cid:durableId="1168716352">
    <w:abstractNumId w:val="0"/>
  </w:num>
  <w:num w:numId="3" w16cid:durableId="1788044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c0MjYyM7YwtDBV0lEKTi0uzszPAykwNKgFAFTrtm8tAAAA"/>
  </w:docVars>
  <w:rsids>
    <w:rsidRoot w:val="00FC07A1"/>
    <w:rsid w:val="0000057F"/>
    <w:rsid w:val="00006DE2"/>
    <w:rsid w:val="00010F04"/>
    <w:rsid w:val="00021FC1"/>
    <w:rsid w:val="00031478"/>
    <w:rsid w:val="000516C8"/>
    <w:rsid w:val="0006607B"/>
    <w:rsid w:val="000670E0"/>
    <w:rsid w:val="0006770C"/>
    <w:rsid w:val="00076BE5"/>
    <w:rsid w:val="00076CE3"/>
    <w:rsid w:val="000847D8"/>
    <w:rsid w:val="00090B7F"/>
    <w:rsid w:val="000950D0"/>
    <w:rsid w:val="000A2ABA"/>
    <w:rsid w:val="000B200D"/>
    <w:rsid w:val="000D3AA2"/>
    <w:rsid w:val="00103E93"/>
    <w:rsid w:val="001160B4"/>
    <w:rsid w:val="001324A6"/>
    <w:rsid w:val="00141D89"/>
    <w:rsid w:val="00146D27"/>
    <w:rsid w:val="00152922"/>
    <w:rsid w:val="00156297"/>
    <w:rsid w:val="00157E05"/>
    <w:rsid w:val="001835C0"/>
    <w:rsid w:val="00190C3B"/>
    <w:rsid w:val="0019691C"/>
    <w:rsid w:val="001A11E3"/>
    <w:rsid w:val="001A545A"/>
    <w:rsid w:val="001A60DF"/>
    <w:rsid w:val="001B2929"/>
    <w:rsid w:val="001C31BA"/>
    <w:rsid w:val="001C3E70"/>
    <w:rsid w:val="001E3C1B"/>
    <w:rsid w:val="001E6FB9"/>
    <w:rsid w:val="00204C2B"/>
    <w:rsid w:val="00213854"/>
    <w:rsid w:val="0021793D"/>
    <w:rsid w:val="00221BC8"/>
    <w:rsid w:val="00230F95"/>
    <w:rsid w:val="00232992"/>
    <w:rsid w:val="00235446"/>
    <w:rsid w:val="00247396"/>
    <w:rsid w:val="00253D84"/>
    <w:rsid w:val="00277DD0"/>
    <w:rsid w:val="00291ED4"/>
    <w:rsid w:val="00294752"/>
    <w:rsid w:val="002B3A87"/>
    <w:rsid w:val="002B6D9A"/>
    <w:rsid w:val="002C165D"/>
    <w:rsid w:val="002D74AD"/>
    <w:rsid w:val="002E7AC5"/>
    <w:rsid w:val="002F751D"/>
    <w:rsid w:val="00310F00"/>
    <w:rsid w:val="00317154"/>
    <w:rsid w:val="00317725"/>
    <w:rsid w:val="003364B8"/>
    <w:rsid w:val="00344265"/>
    <w:rsid w:val="00354A5E"/>
    <w:rsid w:val="00355974"/>
    <w:rsid w:val="00357247"/>
    <w:rsid w:val="003574E9"/>
    <w:rsid w:val="0036472C"/>
    <w:rsid w:val="00365380"/>
    <w:rsid w:val="00385BB0"/>
    <w:rsid w:val="0039164C"/>
    <w:rsid w:val="003A0706"/>
    <w:rsid w:val="003A150B"/>
    <w:rsid w:val="003B5219"/>
    <w:rsid w:val="003F1B56"/>
    <w:rsid w:val="00400FA1"/>
    <w:rsid w:val="00402D12"/>
    <w:rsid w:val="00412719"/>
    <w:rsid w:val="00427C45"/>
    <w:rsid w:val="00444FAF"/>
    <w:rsid w:val="00446B96"/>
    <w:rsid w:val="00447351"/>
    <w:rsid w:val="00447D63"/>
    <w:rsid w:val="00450AF1"/>
    <w:rsid w:val="00456E59"/>
    <w:rsid w:val="00464AFA"/>
    <w:rsid w:val="004715AD"/>
    <w:rsid w:val="00472624"/>
    <w:rsid w:val="00476D7F"/>
    <w:rsid w:val="004820BF"/>
    <w:rsid w:val="00486C95"/>
    <w:rsid w:val="004B09AE"/>
    <w:rsid w:val="004C0B4E"/>
    <w:rsid w:val="004D3C86"/>
    <w:rsid w:val="004E0A8A"/>
    <w:rsid w:val="004E759C"/>
    <w:rsid w:val="00506E14"/>
    <w:rsid w:val="0051310D"/>
    <w:rsid w:val="0051343B"/>
    <w:rsid w:val="00514000"/>
    <w:rsid w:val="00522F2F"/>
    <w:rsid w:val="0054740E"/>
    <w:rsid w:val="00547AA4"/>
    <w:rsid w:val="005554F6"/>
    <w:rsid w:val="00563150"/>
    <w:rsid w:val="005773F0"/>
    <w:rsid w:val="005B45E5"/>
    <w:rsid w:val="005C7B76"/>
    <w:rsid w:val="005D0B77"/>
    <w:rsid w:val="005D6DDA"/>
    <w:rsid w:val="005E2CF0"/>
    <w:rsid w:val="005E65FC"/>
    <w:rsid w:val="005F116C"/>
    <w:rsid w:val="005F154C"/>
    <w:rsid w:val="005F5EED"/>
    <w:rsid w:val="006365D0"/>
    <w:rsid w:val="006509CE"/>
    <w:rsid w:val="00653220"/>
    <w:rsid w:val="00657AE3"/>
    <w:rsid w:val="0066731D"/>
    <w:rsid w:val="0067214A"/>
    <w:rsid w:val="00672A23"/>
    <w:rsid w:val="00680F7B"/>
    <w:rsid w:val="00685146"/>
    <w:rsid w:val="0069150B"/>
    <w:rsid w:val="006969D7"/>
    <w:rsid w:val="006C16EB"/>
    <w:rsid w:val="006E3BF2"/>
    <w:rsid w:val="006F0BDF"/>
    <w:rsid w:val="006F6E2A"/>
    <w:rsid w:val="006F76AD"/>
    <w:rsid w:val="00706002"/>
    <w:rsid w:val="00707C99"/>
    <w:rsid w:val="007152B4"/>
    <w:rsid w:val="00726F20"/>
    <w:rsid w:val="00734835"/>
    <w:rsid w:val="00741EA7"/>
    <w:rsid w:val="00742A06"/>
    <w:rsid w:val="00756BB8"/>
    <w:rsid w:val="007610C7"/>
    <w:rsid w:val="0077315F"/>
    <w:rsid w:val="0077476A"/>
    <w:rsid w:val="00775797"/>
    <w:rsid w:val="0077655E"/>
    <w:rsid w:val="007856EE"/>
    <w:rsid w:val="00791DCC"/>
    <w:rsid w:val="00796B68"/>
    <w:rsid w:val="007A16B8"/>
    <w:rsid w:val="007C03C6"/>
    <w:rsid w:val="007C20D2"/>
    <w:rsid w:val="007D6DA0"/>
    <w:rsid w:val="007E0105"/>
    <w:rsid w:val="007E2B18"/>
    <w:rsid w:val="007E3863"/>
    <w:rsid w:val="007F2ED5"/>
    <w:rsid w:val="00813917"/>
    <w:rsid w:val="00824F32"/>
    <w:rsid w:val="008334CF"/>
    <w:rsid w:val="00833BBA"/>
    <w:rsid w:val="00834745"/>
    <w:rsid w:val="00841628"/>
    <w:rsid w:val="00847CD4"/>
    <w:rsid w:val="0086087D"/>
    <w:rsid w:val="008774F5"/>
    <w:rsid w:val="00891970"/>
    <w:rsid w:val="0089561C"/>
    <w:rsid w:val="008971DB"/>
    <w:rsid w:val="008A0834"/>
    <w:rsid w:val="008A54A8"/>
    <w:rsid w:val="008A73DF"/>
    <w:rsid w:val="008C30A7"/>
    <w:rsid w:val="008D0DF6"/>
    <w:rsid w:val="008D3739"/>
    <w:rsid w:val="008D4E63"/>
    <w:rsid w:val="008E1331"/>
    <w:rsid w:val="0090491A"/>
    <w:rsid w:val="00915160"/>
    <w:rsid w:val="009156B5"/>
    <w:rsid w:val="00916981"/>
    <w:rsid w:val="009200C8"/>
    <w:rsid w:val="009243DA"/>
    <w:rsid w:val="00936E5B"/>
    <w:rsid w:val="00943056"/>
    <w:rsid w:val="009601B3"/>
    <w:rsid w:val="009675A5"/>
    <w:rsid w:val="00995D11"/>
    <w:rsid w:val="009965AA"/>
    <w:rsid w:val="009A0035"/>
    <w:rsid w:val="009C2878"/>
    <w:rsid w:val="009D590B"/>
    <w:rsid w:val="009F2011"/>
    <w:rsid w:val="009F53A4"/>
    <w:rsid w:val="00A058A9"/>
    <w:rsid w:val="00A21294"/>
    <w:rsid w:val="00A23523"/>
    <w:rsid w:val="00A435FC"/>
    <w:rsid w:val="00A523D3"/>
    <w:rsid w:val="00A76EDA"/>
    <w:rsid w:val="00A82DCA"/>
    <w:rsid w:val="00A83BB6"/>
    <w:rsid w:val="00A87FB1"/>
    <w:rsid w:val="00AA0EA0"/>
    <w:rsid w:val="00AB2520"/>
    <w:rsid w:val="00AB41B7"/>
    <w:rsid w:val="00AB4ABC"/>
    <w:rsid w:val="00AB5B0D"/>
    <w:rsid w:val="00AB6B7B"/>
    <w:rsid w:val="00AC4527"/>
    <w:rsid w:val="00AC45F4"/>
    <w:rsid w:val="00AC50F7"/>
    <w:rsid w:val="00AD0609"/>
    <w:rsid w:val="00AD76F7"/>
    <w:rsid w:val="00AE1103"/>
    <w:rsid w:val="00AE4D8B"/>
    <w:rsid w:val="00AE60A9"/>
    <w:rsid w:val="00AE6CB1"/>
    <w:rsid w:val="00AF1E2A"/>
    <w:rsid w:val="00AF6A1E"/>
    <w:rsid w:val="00AF6C69"/>
    <w:rsid w:val="00B045EF"/>
    <w:rsid w:val="00B2429C"/>
    <w:rsid w:val="00B318FA"/>
    <w:rsid w:val="00B4609B"/>
    <w:rsid w:val="00B4646F"/>
    <w:rsid w:val="00B53C15"/>
    <w:rsid w:val="00B71570"/>
    <w:rsid w:val="00B80203"/>
    <w:rsid w:val="00B81E20"/>
    <w:rsid w:val="00B825F0"/>
    <w:rsid w:val="00BA4EAB"/>
    <w:rsid w:val="00BA51FE"/>
    <w:rsid w:val="00BB50C9"/>
    <w:rsid w:val="00BD6CBE"/>
    <w:rsid w:val="00BF540A"/>
    <w:rsid w:val="00C079BC"/>
    <w:rsid w:val="00C40041"/>
    <w:rsid w:val="00C402BE"/>
    <w:rsid w:val="00C43581"/>
    <w:rsid w:val="00C53893"/>
    <w:rsid w:val="00C87420"/>
    <w:rsid w:val="00C96CE5"/>
    <w:rsid w:val="00CA0751"/>
    <w:rsid w:val="00CC18F8"/>
    <w:rsid w:val="00CC5ABB"/>
    <w:rsid w:val="00CC76F1"/>
    <w:rsid w:val="00CC7F93"/>
    <w:rsid w:val="00CD2904"/>
    <w:rsid w:val="00CD5A78"/>
    <w:rsid w:val="00CD633F"/>
    <w:rsid w:val="00CE1314"/>
    <w:rsid w:val="00CE2E99"/>
    <w:rsid w:val="00CE627A"/>
    <w:rsid w:val="00D032AE"/>
    <w:rsid w:val="00D04D2C"/>
    <w:rsid w:val="00D05C0F"/>
    <w:rsid w:val="00D12020"/>
    <w:rsid w:val="00D132D8"/>
    <w:rsid w:val="00D46D07"/>
    <w:rsid w:val="00D5226B"/>
    <w:rsid w:val="00D53166"/>
    <w:rsid w:val="00D56BAA"/>
    <w:rsid w:val="00D6016E"/>
    <w:rsid w:val="00D9279C"/>
    <w:rsid w:val="00DA5988"/>
    <w:rsid w:val="00DB4F1E"/>
    <w:rsid w:val="00DC14BB"/>
    <w:rsid w:val="00DC2168"/>
    <w:rsid w:val="00DD2659"/>
    <w:rsid w:val="00DF02FA"/>
    <w:rsid w:val="00DF03B6"/>
    <w:rsid w:val="00E019C4"/>
    <w:rsid w:val="00E10246"/>
    <w:rsid w:val="00E22D32"/>
    <w:rsid w:val="00E3171A"/>
    <w:rsid w:val="00E31A57"/>
    <w:rsid w:val="00E31B39"/>
    <w:rsid w:val="00E31E4F"/>
    <w:rsid w:val="00E66CB3"/>
    <w:rsid w:val="00E7009F"/>
    <w:rsid w:val="00E7651B"/>
    <w:rsid w:val="00E878F2"/>
    <w:rsid w:val="00EB131A"/>
    <w:rsid w:val="00EC72D7"/>
    <w:rsid w:val="00EC7E20"/>
    <w:rsid w:val="00ED31C0"/>
    <w:rsid w:val="00EE2407"/>
    <w:rsid w:val="00EE4E9F"/>
    <w:rsid w:val="00F02826"/>
    <w:rsid w:val="00F077A0"/>
    <w:rsid w:val="00F129E2"/>
    <w:rsid w:val="00F26B7F"/>
    <w:rsid w:val="00F31CC3"/>
    <w:rsid w:val="00F40786"/>
    <w:rsid w:val="00F4078A"/>
    <w:rsid w:val="00F41EAB"/>
    <w:rsid w:val="00F5137D"/>
    <w:rsid w:val="00F5326F"/>
    <w:rsid w:val="00F614A5"/>
    <w:rsid w:val="00F6288F"/>
    <w:rsid w:val="00F64D8F"/>
    <w:rsid w:val="00F670CC"/>
    <w:rsid w:val="00F93FD6"/>
    <w:rsid w:val="00F953A5"/>
    <w:rsid w:val="00FA1E53"/>
    <w:rsid w:val="00FA2A51"/>
    <w:rsid w:val="00FA6372"/>
    <w:rsid w:val="00FB39C1"/>
    <w:rsid w:val="00FC07A1"/>
    <w:rsid w:val="00FC7B87"/>
    <w:rsid w:val="00FD5539"/>
    <w:rsid w:val="00FD7AE3"/>
    <w:rsid w:val="00FE3759"/>
    <w:rsid w:val="00FE67F8"/>
    <w:rsid w:val="059648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B37AFE"/>
  <w15:chartTrackingRefBased/>
  <w15:docId w15:val="{20BEEF20-E63B-4237-860F-946CC4A4A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7A1"/>
    <w:rPr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FC07A1"/>
    <w:pPr>
      <w:keepNext/>
      <w:jc w:val="center"/>
      <w:outlineLvl w:val="3"/>
    </w:pPr>
    <w:rPr>
      <w:rFonts w:ascii="Comic Sans MS" w:eastAsia="Times New Roman" w:hAnsi="Comic Sans MS"/>
      <w:b/>
      <w:bC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07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link w:val="Heading4"/>
    <w:rsid w:val="00FC07A1"/>
    <w:rPr>
      <w:rFonts w:ascii="Comic Sans MS" w:eastAsia="Times New Roman" w:hAnsi="Comic Sans MS" w:cs="Times New Roman"/>
      <w:b/>
      <w:bCs/>
      <w:sz w:val="20"/>
      <w:szCs w:val="28"/>
    </w:rPr>
  </w:style>
  <w:style w:type="paragraph" w:customStyle="1" w:styleId="LightGrid-Accent31">
    <w:name w:val="Light Grid - Accent 31"/>
    <w:basedOn w:val="Normal"/>
    <w:uiPriority w:val="34"/>
    <w:qFormat/>
    <w:rsid w:val="00FC0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7A1"/>
  </w:style>
  <w:style w:type="paragraph" w:styleId="Footer">
    <w:name w:val="footer"/>
    <w:basedOn w:val="Normal"/>
    <w:link w:val="Foot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7A1"/>
  </w:style>
  <w:style w:type="paragraph" w:customStyle="1" w:styleId="coursedescription">
    <w:name w:val="coursedescription"/>
    <w:basedOn w:val="Normal"/>
    <w:rsid w:val="0077565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style5">
    <w:name w:val="style5"/>
    <w:basedOn w:val="Normal"/>
    <w:rsid w:val="00574034"/>
    <w:pPr>
      <w:spacing w:beforeLines="1" w:afterLines="1"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rsid w:val="00574034"/>
    <w:pPr>
      <w:spacing w:beforeLines="1" w:afterLines="1"/>
    </w:pPr>
    <w:rPr>
      <w:rFonts w:ascii="Times" w:hAnsi="Times"/>
      <w:sz w:val="20"/>
      <w:szCs w:val="20"/>
    </w:rPr>
  </w:style>
  <w:style w:type="character" w:styleId="Emphasis">
    <w:name w:val="Emphasis"/>
    <w:uiPriority w:val="20"/>
    <w:qFormat/>
    <w:rsid w:val="00574034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742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8E133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rsid w:val="008E1331"/>
  </w:style>
  <w:style w:type="character" w:customStyle="1" w:styleId="eop">
    <w:name w:val="eop"/>
    <w:rsid w:val="008E1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8</Words>
  <Characters>1871</Characters>
  <Application>Microsoft Office Word</Application>
  <DocSecurity>0</DocSecurity>
  <Lines>15</Lines>
  <Paragraphs>4</Paragraphs>
  <ScaleCrop>false</ScaleCrop>
  <Company>uncp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N. Mitchell</dc:creator>
  <cp:keywords/>
  <cp:lastModifiedBy>Serina Cinnamon</cp:lastModifiedBy>
  <cp:revision>4</cp:revision>
  <cp:lastPrinted>2022-09-15T19:23:00Z</cp:lastPrinted>
  <dcterms:created xsi:type="dcterms:W3CDTF">2023-05-03T18:24:00Z</dcterms:created>
  <dcterms:modified xsi:type="dcterms:W3CDTF">2023-07-3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2437dd-2777-4767-9eac-36c9d699896f_Enabled">
    <vt:lpwstr>true</vt:lpwstr>
  </property>
  <property fmtid="{D5CDD505-2E9C-101B-9397-08002B2CF9AE}" pid="3" name="MSIP_Label_d02437dd-2777-4767-9eac-36c9d699896f_SetDate">
    <vt:lpwstr>2023-05-03T18:18:51Z</vt:lpwstr>
  </property>
  <property fmtid="{D5CDD505-2E9C-101B-9397-08002B2CF9AE}" pid="4" name="MSIP_Label_d02437dd-2777-4767-9eac-36c9d699896f_Method">
    <vt:lpwstr>Standard</vt:lpwstr>
  </property>
  <property fmtid="{D5CDD505-2E9C-101B-9397-08002B2CF9AE}" pid="5" name="MSIP_Label_d02437dd-2777-4767-9eac-36c9d699896f_Name">
    <vt:lpwstr>defa4170-0d19-0005-0004-bc88714345d2</vt:lpwstr>
  </property>
  <property fmtid="{D5CDD505-2E9C-101B-9397-08002B2CF9AE}" pid="6" name="MSIP_Label_d02437dd-2777-4767-9eac-36c9d699896f_SiteId">
    <vt:lpwstr>1aa2e328-7d0f-4fd1-9216-c479a1c14f9d</vt:lpwstr>
  </property>
  <property fmtid="{D5CDD505-2E9C-101B-9397-08002B2CF9AE}" pid="7" name="MSIP_Label_d02437dd-2777-4767-9eac-36c9d699896f_ActionId">
    <vt:lpwstr>cd380b73-5f46-44ac-9964-3f4eb954f13c</vt:lpwstr>
  </property>
  <property fmtid="{D5CDD505-2E9C-101B-9397-08002B2CF9AE}" pid="8" name="MSIP_Label_d02437dd-2777-4767-9eac-36c9d699896f_ContentBits">
    <vt:lpwstr>0</vt:lpwstr>
  </property>
</Properties>
</file>